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FC1FD" w14:textId="35BB8805" w:rsidR="0002271A" w:rsidRDefault="0002271A" w:rsidP="0002271A">
      <w:pPr>
        <w:jc w:val="center"/>
        <w:rPr>
          <w:rFonts w:ascii="Times New Roman" w:hAnsi="Times New Roman"/>
          <w:b/>
          <w:sz w:val="24"/>
        </w:rPr>
      </w:pPr>
      <w:r w:rsidRPr="0024260A">
        <w:rPr>
          <w:rFonts w:ascii="Times New Roman" w:hAnsi="Times New Roman"/>
          <w:b/>
          <w:sz w:val="24"/>
        </w:rPr>
        <w:t xml:space="preserve">STAJ </w:t>
      </w:r>
      <w:r w:rsidR="00E10D0D">
        <w:rPr>
          <w:rFonts w:ascii="Times New Roman" w:hAnsi="Times New Roman"/>
          <w:b/>
          <w:sz w:val="24"/>
        </w:rPr>
        <w:t>İPTAL</w:t>
      </w:r>
      <w:r w:rsidRPr="0024260A">
        <w:rPr>
          <w:rFonts w:ascii="Times New Roman" w:hAnsi="Times New Roman"/>
          <w:b/>
          <w:sz w:val="24"/>
        </w:rPr>
        <w:t xml:space="preserve"> FORMU</w:t>
      </w:r>
    </w:p>
    <w:p w14:paraId="765E07CC" w14:textId="77777777" w:rsidR="00AC285D" w:rsidRDefault="00AC285D" w:rsidP="0002271A">
      <w:pPr>
        <w:jc w:val="center"/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93"/>
        <w:gridCol w:w="2652"/>
        <w:gridCol w:w="1899"/>
        <w:gridCol w:w="2742"/>
      </w:tblGrid>
      <w:tr w:rsidR="0024777D" w:rsidRPr="00B369D3" w14:paraId="7C9C301A" w14:textId="77777777" w:rsidTr="0024777D">
        <w:trPr>
          <w:trHeight w:val="479"/>
          <w:jc w:val="center"/>
        </w:trPr>
        <w:tc>
          <w:tcPr>
            <w:tcW w:w="2501" w:type="pct"/>
            <w:gridSpan w:val="2"/>
            <w:shd w:val="clear" w:color="auto" w:fill="auto"/>
            <w:vAlign w:val="center"/>
          </w:tcPr>
          <w:p w14:paraId="68381858" w14:textId="57CCBBBD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Konu : Staj İptali</w:t>
            </w:r>
          </w:p>
        </w:tc>
        <w:tc>
          <w:tcPr>
            <w:tcW w:w="2499" w:type="pct"/>
            <w:gridSpan w:val="2"/>
            <w:shd w:val="clear" w:color="auto" w:fill="auto"/>
            <w:vAlign w:val="center"/>
          </w:tcPr>
          <w:p w14:paraId="4B0AE912" w14:textId="77777777" w:rsidR="005C3F7E" w:rsidRPr="00B369D3" w:rsidRDefault="005C3F7E" w:rsidP="00F00223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Tarih:</w:t>
            </w:r>
          </w:p>
        </w:tc>
      </w:tr>
      <w:tr w:rsidR="00A72F5B" w:rsidRPr="00B369D3" w14:paraId="53A8C699" w14:textId="77777777" w:rsidTr="00A72F5B">
        <w:trPr>
          <w:trHeight w:val="450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0EEE4A1D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Adı Soyadı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669DE6F7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52B286EB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T.C. Kimlik No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25EEC282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621E9B50" w14:textId="77777777" w:rsidTr="00A72F5B">
        <w:trPr>
          <w:trHeight w:val="465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0CD7BF77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Öğrenci No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4BD8F093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5C922805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Cep Tel No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6E1621E1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3B7EC95B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B393F87" w14:textId="245B38D0" w:rsidR="005C3F7E" w:rsidRPr="00B369D3" w:rsidRDefault="00D7165D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NÖ / İÖ</w:t>
            </w:r>
          </w:p>
        </w:tc>
        <w:tc>
          <w:tcPr>
            <w:tcW w:w="1441" w:type="pct"/>
            <w:shd w:val="clear" w:color="auto" w:fill="auto"/>
            <w:vAlign w:val="bottom"/>
          </w:tcPr>
          <w:p w14:paraId="6E46F45C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006" w:type="pct"/>
            <w:shd w:val="clear" w:color="auto" w:fill="auto"/>
            <w:vAlign w:val="bottom"/>
          </w:tcPr>
          <w:p w14:paraId="331950DA" w14:textId="45849337" w:rsidR="005C3F7E" w:rsidRPr="00B369D3" w:rsidRDefault="0024777D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E-posta</w:t>
            </w:r>
          </w:p>
        </w:tc>
        <w:tc>
          <w:tcPr>
            <w:tcW w:w="1493" w:type="pct"/>
            <w:shd w:val="clear" w:color="auto" w:fill="auto"/>
            <w:vAlign w:val="center"/>
          </w:tcPr>
          <w:p w14:paraId="6D3F9688" w14:textId="77777777" w:rsidR="005C3F7E" w:rsidRPr="00B369D3" w:rsidRDefault="005C3F7E" w:rsidP="00D716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260BBACF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B894A40" w14:textId="590F2967" w:rsidR="00A72F5B" w:rsidRPr="00B369D3" w:rsidRDefault="00DA6882" w:rsidP="00D7165D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 xml:space="preserve">Staj Yapılan </w:t>
            </w:r>
            <w:r w:rsidR="00A72F5B" w:rsidRPr="00B369D3">
              <w:rPr>
                <w:rFonts w:ascii="Garamond" w:hAnsi="Garamond"/>
                <w:sz w:val="24"/>
                <w:szCs w:val="24"/>
              </w:rPr>
              <w:t>İşyeri Adı</w:t>
            </w:r>
          </w:p>
        </w:tc>
        <w:tc>
          <w:tcPr>
            <w:tcW w:w="3940" w:type="pct"/>
            <w:gridSpan w:val="3"/>
            <w:shd w:val="clear" w:color="auto" w:fill="auto"/>
            <w:vAlign w:val="bottom"/>
          </w:tcPr>
          <w:p w14:paraId="6CF249F2" w14:textId="77777777" w:rsidR="00A72F5B" w:rsidRPr="00B369D3" w:rsidRDefault="00A72F5B" w:rsidP="00AC285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72F5B" w:rsidRPr="00B369D3" w14:paraId="5F9280AA" w14:textId="77777777" w:rsidTr="00A72F5B">
        <w:trPr>
          <w:trHeight w:val="491"/>
          <w:jc w:val="center"/>
        </w:trPr>
        <w:tc>
          <w:tcPr>
            <w:tcW w:w="1060" w:type="pct"/>
            <w:shd w:val="clear" w:color="auto" w:fill="auto"/>
            <w:vAlign w:val="bottom"/>
          </w:tcPr>
          <w:p w14:paraId="477A9459" w14:textId="6D545FCB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Staj Türü</w:t>
            </w:r>
            <w:r w:rsidRPr="00B369D3">
              <w:rPr>
                <w:rFonts w:ascii="Garamond" w:hAnsi="Garamond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940" w:type="pct"/>
            <w:gridSpan w:val="3"/>
            <w:shd w:val="clear" w:color="auto" w:fill="auto"/>
            <w:vAlign w:val="bottom"/>
          </w:tcPr>
          <w:p w14:paraId="4499E928" w14:textId="58EBD206" w:rsidR="00A72F5B" w:rsidRPr="00B369D3" w:rsidRDefault="00EA65DA" w:rsidP="00A72F5B">
            <w:pPr>
              <w:rPr>
                <w:rFonts w:ascii="Garamond" w:hAnsi="Garamond"/>
                <w:sz w:val="24"/>
                <w:szCs w:val="24"/>
              </w:rPr>
            </w:pPr>
            <w:sdt>
              <w:sdtPr>
                <w:rPr>
                  <w:rFonts w:ascii="Garamond" w:hAnsi="Garamond"/>
                  <w:sz w:val="24"/>
                  <w:szCs w:val="24"/>
                </w:rPr>
                <w:id w:val="-200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F5B" w:rsidRPr="00B369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72F5B" w:rsidRPr="00B369D3">
              <w:rPr>
                <w:rFonts w:ascii="Garamond" w:hAnsi="Garamond"/>
                <w:sz w:val="24"/>
                <w:szCs w:val="24"/>
              </w:rPr>
              <w:t xml:space="preserve"> Staj-1            </w:t>
            </w:r>
            <w:sdt>
              <w:sdtPr>
                <w:rPr>
                  <w:rFonts w:ascii="Garamond" w:hAnsi="Garamond"/>
                  <w:sz w:val="24"/>
                  <w:szCs w:val="24"/>
                </w:rPr>
                <w:id w:val="-84454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F5B" w:rsidRPr="00B369D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72F5B" w:rsidRPr="00B369D3">
              <w:rPr>
                <w:rFonts w:ascii="Garamond" w:hAnsi="Garamond"/>
                <w:sz w:val="24"/>
                <w:szCs w:val="24"/>
              </w:rPr>
              <w:t xml:space="preserve"> Staj-2</w:t>
            </w:r>
          </w:p>
        </w:tc>
      </w:tr>
      <w:tr w:rsidR="00A72F5B" w:rsidRPr="00B369D3" w14:paraId="475C2F51" w14:textId="77777777" w:rsidTr="00F91967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8368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09FF7BE8" w14:textId="77777777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29413093" w14:textId="71FE4FA5" w:rsidR="00A72F5B" w:rsidRPr="00B369D3" w:rsidRDefault="00A72F5B" w:rsidP="00A72F5B">
            <w:pPr>
              <w:jc w:val="both"/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ab/>
            </w:r>
            <w:r w:rsidR="00917D84" w:rsidRPr="00B369D3">
              <w:rPr>
                <w:rFonts w:ascii="Garamond" w:hAnsi="Garamond"/>
                <w:sz w:val="24"/>
                <w:szCs w:val="24"/>
              </w:rPr>
              <w:tab/>
            </w:r>
            <w:r w:rsidRPr="00B369D3">
              <w:rPr>
                <w:rFonts w:ascii="Garamond" w:hAnsi="Garamond"/>
                <w:sz w:val="24"/>
                <w:szCs w:val="24"/>
              </w:rPr>
              <w:t>Başlangıç tarihi ......./......./20......... , bitiş tarihi ......./......./20......... olan .............iş günlük stajımı aşağıda belirttiğim mazeretten dolayı sonlandırmak için gereğini saygılarımla arz ederim.</w:t>
            </w:r>
          </w:p>
          <w:p w14:paraId="44F14135" w14:textId="77777777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44AD97F4" w14:textId="38438B52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>Mazeretim: ………………………….……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124497C4" w14:textId="6C7EFEE9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  <w:p w14:paraId="5F062023" w14:textId="77777777" w:rsidR="00A72F5B" w:rsidRPr="00B369D3" w:rsidRDefault="00A72F5B" w:rsidP="00A72F5B">
            <w:pPr>
              <w:spacing w:line="360" w:lineRule="auto"/>
              <w:rPr>
                <w:rFonts w:ascii="Garamond" w:hAnsi="Garamond"/>
                <w:sz w:val="24"/>
                <w:szCs w:val="24"/>
              </w:rPr>
            </w:pPr>
          </w:p>
          <w:p w14:paraId="52AB367E" w14:textId="167F5A64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 xml:space="preserve">                                                                                                                       İmza </w:t>
            </w:r>
          </w:p>
          <w:p w14:paraId="7C11E509" w14:textId="724C7DEB" w:rsidR="00A72F5B" w:rsidRPr="00B369D3" w:rsidRDefault="00A72F5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7B879781" w14:textId="77777777" w:rsidR="002D500B" w:rsidRPr="00B369D3" w:rsidRDefault="002D500B" w:rsidP="00A72F5B">
            <w:pPr>
              <w:rPr>
                <w:rFonts w:ascii="Garamond" w:hAnsi="Garamond"/>
                <w:sz w:val="24"/>
                <w:szCs w:val="24"/>
              </w:rPr>
            </w:pPr>
          </w:p>
          <w:p w14:paraId="0D566B39" w14:textId="2F1107A4" w:rsidR="00A72F5B" w:rsidRPr="00B369D3" w:rsidRDefault="00A72F5B" w:rsidP="00A72F5B">
            <w:pPr>
              <w:tabs>
                <w:tab w:val="left" w:pos="8700"/>
              </w:tabs>
              <w:rPr>
                <w:rFonts w:ascii="Garamond" w:hAnsi="Garamond"/>
                <w:sz w:val="24"/>
                <w:szCs w:val="24"/>
              </w:rPr>
            </w:pPr>
            <w:r w:rsidRPr="00B369D3">
              <w:rPr>
                <w:rFonts w:ascii="Garamond" w:hAnsi="Garamond"/>
                <w:sz w:val="24"/>
                <w:szCs w:val="24"/>
              </w:rPr>
              <w:tab/>
            </w:r>
          </w:p>
        </w:tc>
      </w:tr>
    </w:tbl>
    <w:p w14:paraId="154D830B" w14:textId="298F401B" w:rsidR="003F3652" w:rsidRPr="0024260A" w:rsidRDefault="00035743" w:rsidP="00992568">
      <w:pPr>
        <w:rPr>
          <w:rFonts w:ascii="Times New Roman" w:hAnsi="Times New Roman"/>
        </w:rPr>
      </w:pPr>
      <w:r w:rsidRPr="008B7D1A">
        <w:rPr>
          <w:b/>
        </w:rPr>
        <w:t>*</w:t>
      </w:r>
      <w:r w:rsidRPr="008B0A14">
        <w:rPr>
          <w:b/>
          <w:i/>
          <w:iCs/>
        </w:rPr>
        <w:t>Her staj için ayrı Staj İptal Formu doldurulmalıdır.</w:t>
      </w:r>
    </w:p>
    <w:sectPr w:rsidR="003F3652" w:rsidRPr="0024260A" w:rsidSect="009925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495" w:right="1418" w:bottom="567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A52F8" w14:textId="77777777" w:rsidR="00EA65DA" w:rsidRDefault="00EA65DA" w:rsidP="00AC0163">
      <w:pPr>
        <w:spacing w:after="0" w:line="240" w:lineRule="auto"/>
      </w:pPr>
      <w:r>
        <w:separator/>
      </w:r>
    </w:p>
  </w:endnote>
  <w:endnote w:type="continuationSeparator" w:id="0">
    <w:p w14:paraId="587478D6" w14:textId="77777777" w:rsidR="00EA65DA" w:rsidRDefault="00EA65DA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97F86" w14:textId="77777777" w:rsidR="0006687E" w:rsidRDefault="0006687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0DA5D" w14:textId="77777777" w:rsidR="0006687E" w:rsidRDefault="0006687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4C57E" w14:textId="77777777" w:rsidR="0006687E" w:rsidRDefault="000668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67300" w14:textId="77777777" w:rsidR="00EA65DA" w:rsidRDefault="00EA65DA" w:rsidP="00AC0163">
      <w:pPr>
        <w:spacing w:after="0" w:line="240" w:lineRule="auto"/>
      </w:pPr>
      <w:r>
        <w:separator/>
      </w:r>
    </w:p>
  </w:footnote>
  <w:footnote w:type="continuationSeparator" w:id="0">
    <w:p w14:paraId="756A0150" w14:textId="77777777" w:rsidR="00EA65DA" w:rsidRDefault="00EA65DA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2823A" w14:textId="77777777" w:rsidR="0006687E" w:rsidRDefault="0006687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B7C94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64A72F07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354"/>
      <w:gridCol w:w="2675"/>
    </w:tblGrid>
    <w:tr w:rsidR="0039766E" w:rsidRPr="0039766E" w14:paraId="6643DAEC" w14:textId="77777777" w:rsidTr="001E24DC">
      <w:trPr>
        <w:trHeight w:val="1610"/>
        <w:jc w:val="center"/>
      </w:trPr>
      <w:tc>
        <w:tcPr>
          <w:tcW w:w="1947" w:type="dxa"/>
          <w:vAlign w:val="center"/>
        </w:tcPr>
        <w:p w14:paraId="7CC403A5" w14:textId="77777777" w:rsidR="0039766E" w:rsidRPr="0039766E" w:rsidRDefault="00BF01FA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eastAsia="tr-TR"/>
            </w:rPr>
            <w:drawing>
              <wp:inline distT="0" distB="0" distL="0" distR="0" wp14:anchorId="3F094A67" wp14:editId="62782B8F">
                <wp:extent cx="1657350" cy="904875"/>
                <wp:effectExtent l="0" t="0" r="0" b="9525"/>
                <wp:docPr id="1" name="Resim 1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14:paraId="06CCC48F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14:paraId="789D5FE9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SELÇUK ÜNİVERSİTESİ</w:t>
          </w:r>
        </w:p>
        <w:p w14:paraId="4875762A" w14:textId="77777777"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EKNOLOJİ FAKÜLTESİ</w:t>
          </w:r>
        </w:p>
        <w:p w14:paraId="5D43014C" w14:textId="77777777" w:rsidR="0039766E" w:rsidRPr="0039766E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D005A" w:rsidRPr="000447F5" w14:paraId="7EC88320" w14:textId="77777777" w:rsidTr="000447F5">
            <w:trPr>
              <w:trHeight w:val="283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14:paraId="6E95AADB" w14:textId="4EC76D0C" w:rsidR="001D005A" w:rsidRPr="000447F5" w:rsidRDefault="00725AA1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FORM-</w:t>
                </w:r>
                <w:r w:rsidR="0006687E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7</w:t>
                </w:r>
                <w:bookmarkStart w:id="0" w:name="_GoBack"/>
                <w:bookmarkEnd w:id="0"/>
              </w:p>
            </w:tc>
          </w:tr>
          <w:tr w:rsidR="0039766E" w:rsidRPr="000447F5" w14:paraId="035D333C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6D5B4E4B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62D79432" w14:textId="58F17603" w:rsidR="0039766E" w:rsidRPr="000447F5" w:rsidRDefault="00897BAC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TF-</w:t>
                </w:r>
                <w:r w:rsidR="0024260A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BM-SF-0</w:t>
                </w:r>
                <w:r w:rsidR="00E10D0D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7</w:t>
                </w:r>
              </w:p>
            </w:tc>
          </w:tr>
          <w:tr w:rsidR="0039766E" w:rsidRPr="000447F5" w14:paraId="441BAE7A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29833BF2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2A9F80C4" w14:textId="34664AE8" w:rsidR="0039766E" w:rsidRPr="000447F5" w:rsidRDefault="0006687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>
                  <w:rPr>
                    <w:rFonts w:ascii="Times New Roman" w:hAnsi="Times New Roman"/>
                    <w:sz w:val="16"/>
                    <w:szCs w:val="16"/>
                  </w:rPr>
                  <w:t>21.03.2022</w:t>
                </w:r>
              </w:p>
            </w:tc>
          </w:tr>
          <w:tr w:rsidR="0039766E" w:rsidRPr="000447F5" w14:paraId="0A51443B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75015EE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50A2A2ED" w14:textId="40078A04"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</w:t>
                </w:r>
                <w:r w:rsidR="0006687E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2</w:t>
                </w:r>
              </w:p>
            </w:tc>
          </w:tr>
          <w:tr w:rsidR="0039766E" w:rsidRPr="000447F5" w14:paraId="752A348A" w14:textId="77777777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14:paraId="6AB32EA6" w14:textId="77777777"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14:paraId="77117E61" w14:textId="72C004C1"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06687E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06687E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14:paraId="6F2E8226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543277F5" w14:textId="77777777"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F9878" w14:textId="77777777" w:rsidR="0006687E" w:rsidRDefault="0006687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2248F"/>
    <w:rsid w:val="0002271A"/>
    <w:rsid w:val="00035743"/>
    <w:rsid w:val="000447F5"/>
    <w:rsid w:val="000536F4"/>
    <w:rsid w:val="000604A7"/>
    <w:rsid w:val="000661CD"/>
    <w:rsid w:val="0006687E"/>
    <w:rsid w:val="000668CF"/>
    <w:rsid w:val="00092FF8"/>
    <w:rsid w:val="000A267B"/>
    <w:rsid w:val="000B3C95"/>
    <w:rsid w:val="000D7AC7"/>
    <w:rsid w:val="000E1577"/>
    <w:rsid w:val="000F5799"/>
    <w:rsid w:val="00127D8A"/>
    <w:rsid w:val="00147CA7"/>
    <w:rsid w:val="00172EC3"/>
    <w:rsid w:val="00177B4C"/>
    <w:rsid w:val="00191287"/>
    <w:rsid w:val="001A527C"/>
    <w:rsid w:val="001A538E"/>
    <w:rsid w:val="001B31ED"/>
    <w:rsid w:val="001C0EFB"/>
    <w:rsid w:val="001D005A"/>
    <w:rsid w:val="001E24DC"/>
    <w:rsid w:val="001E62B2"/>
    <w:rsid w:val="001F2FF7"/>
    <w:rsid w:val="00200122"/>
    <w:rsid w:val="0022347D"/>
    <w:rsid w:val="0022519A"/>
    <w:rsid w:val="0024260A"/>
    <w:rsid w:val="0024777D"/>
    <w:rsid w:val="00264591"/>
    <w:rsid w:val="00274A25"/>
    <w:rsid w:val="0029238C"/>
    <w:rsid w:val="002C1B4E"/>
    <w:rsid w:val="002D500B"/>
    <w:rsid w:val="00302A22"/>
    <w:rsid w:val="00322D33"/>
    <w:rsid w:val="0032301F"/>
    <w:rsid w:val="00351576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C0702"/>
    <w:rsid w:val="004C1B74"/>
    <w:rsid w:val="004E6115"/>
    <w:rsid w:val="004F1F8F"/>
    <w:rsid w:val="00502F1E"/>
    <w:rsid w:val="00552765"/>
    <w:rsid w:val="00553233"/>
    <w:rsid w:val="005558C6"/>
    <w:rsid w:val="005601A1"/>
    <w:rsid w:val="005841A0"/>
    <w:rsid w:val="005856F5"/>
    <w:rsid w:val="005C3F7E"/>
    <w:rsid w:val="005C41A8"/>
    <w:rsid w:val="005D2BC8"/>
    <w:rsid w:val="005E1BC8"/>
    <w:rsid w:val="00610288"/>
    <w:rsid w:val="0061785B"/>
    <w:rsid w:val="006279FD"/>
    <w:rsid w:val="00634468"/>
    <w:rsid w:val="00637CCE"/>
    <w:rsid w:val="00640E1D"/>
    <w:rsid w:val="00683490"/>
    <w:rsid w:val="00687739"/>
    <w:rsid w:val="006A29E5"/>
    <w:rsid w:val="006C2CE7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F077E"/>
    <w:rsid w:val="007F4A8C"/>
    <w:rsid w:val="00812922"/>
    <w:rsid w:val="00835335"/>
    <w:rsid w:val="008532D3"/>
    <w:rsid w:val="00857892"/>
    <w:rsid w:val="00866FA5"/>
    <w:rsid w:val="00883031"/>
    <w:rsid w:val="00885A90"/>
    <w:rsid w:val="00897BAC"/>
    <w:rsid w:val="008B0A14"/>
    <w:rsid w:val="008E2C5E"/>
    <w:rsid w:val="008E6EB8"/>
    <w:rsid w:val="00917D84"/>
    <w:rsid w:val="0093306C"/>
    <w:rsid w:val="00950207"/>
    <w:rsid w:val="009904CC"/>
    <w:rsid w:val="00992568"/>
    <w:rsid w:val="00993D3D"/>
    <w:rsid w:val="009A6885"/>
    <w:rsid w:val="009C2DE7"/>
    <w:rsid w:val="009F78DB"/>
    <w:rsid w:val="00A17DC0"/>
    <w:rsid w:val="00A220EB"/>
    <w:rsid w:val="00A225D3"/>
    <w:rsid w:val="00A24DEA"/>
    <w:rsid w:val="00A42431"/>
    <w:rsid w:val="00A63736"/>
    <w:rsid w:val="00A64FD7"/>
    <w:rsid w:val="00A66A8B"/>
    <w:rsid w:val="00A72F5B"/>
    <w:rsid w:val="00A75A47"/>
    <w:rsid w:val="00A7712D"/>
    <w:rsid w:val="00AA7DB8"/>
    <w:rsid w:val="00AC0163"/>
    <w:rsid w:val="00AC285D"/>
    <w:rsid w:val="00AC4535"/>
    <w:rsid w:val="00AD01BD"/>
    <w:rsid w:val="00AD3134"/>
    <w:rsid w:val="00AD76A0"/>
    <w:rsid w:val="00AE001F"/>
    <w:rsid w:val="00B03A45"/>
    <w:rsid w:val="00B06054"/>
    <w:rsid w:val="00B16623"/>
    <w:rsid w:val="00B369D3"/>
    <w:rsid w:val="00B47DD0"/>
    <w:rsid w:val="00B7346D"/>
    <w:rsid w:val="00B75270"/>
    <w:rsid w:val="00B86845"/>
    <w:rsid w:val="00B949DF"/>
    <w:rsid w:val="00BA1C89"/>
    <w:rsid w:val="00BC2F4B"/>
    <w:rsid w:val="00BF01FA"/>
    <w:rsid w:val="00BF27A1"/>
    <w:rsid w:val="00BF2D6B"/>
    <w:rsid w:val="00BF3E46"/>
    <w:rsid w:val="00C04F23"/>
    <w:rsid w:val="00C10BE3"/>
    <w:rsid w:val="00C22998"/>
    <w:rsid w:val="00C245A3"/>
    <w:rsid w:val="00C404ED"/>
    <w:rsid w:val="00C41FE1"/>
    <w:rsid w:val="00C51FC3"/>
    <w:rsid w:val="00C53C95"/>
    <w:rsid w:val="00C56BF3"/>
    <w:rsid w:val="00CA06A7"/>
    <w:rsid w:val="00CB17F1"/>
    <w:rsid w:val="00CB7652"/>
    <w:rsid w:val="00CC40A7"/>
    <w:rsid w:val="00CC7FC4"/>
    <w:rsid w:val="00CD1E08"/>
    <w:rsid w:val="00CD6B3D"/>
    <w:rsid w:val="00D31920"/>
    <w:rsid w:val="00D62DDE"/>
    <w:rsid w:val="00D7165D"/>
    <w:rsid w:val="00D8075D"/>
    <w:rsid w:val="00DA6882"/>
    <w:rsid w:val="00DA7317"/>
    <w:rsid w:val="00DB7B75"/>
    <w:rsid w:val="00DF3989"/>
    <w:rsid w:val="00DF6C32"/>
    <w:rsid w:val="00E10D0D"/>
    <w:rsid w:val="00E40A41"/>
    <w:rsid w:val="00E6472A"/>
    <w:rsid w:val="00E774D9"/>
    <w:rsid w:val="00E853F6"/>
    <w:rsid w:val="00E87AD4"/>
    <w:rsid w:val="00E92FB9"/>
    <w:rsid w:val="00E9387C"/>
    <w:rsid w:val="00E939A6"/>
    <w:rsid w:val="00EA0128"/>
    <w:rsid w:val="00EA65DA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91967"/>
    <w:rsid w:val="00F96CF8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E85D8E"/>
  <w15:docId w15:val="{8C39F33C-C926-401E-9C6F-A456D69E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B949DF"/>
    <w:rPr>
      <w:rFonts w:asciiTheme="minorHAnsi" w:eastAsiaTheme="minorHAnsi" w:hAnsiTheme="minorHAnsi" w:cstheme="minorBidi"/>
      <w:sz w:val="22"/>
      <w:szCs w:val="22"/>
      <w:lang w:val="tr-TR" w:eastAsia="en-US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2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ONUR</cp:lastModifiedBy>
  <cp:revision>21</cp:revision>
  <cp:lastPrinted>2016-04-19T11:33:00Z</cp:lastPrinted>
  <dcterms:created xsi:type="dcterms:W3CDTF">2021-07-07T08:31:00Z</dcterms:created>
  <dcterms:modified xsi:type="dcterms:W3CDTF">2022-03-21T13:40:00Z</dcterms:modified>
</cp:coreProperties>
</file>